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8A8D4" w14:textId="77777777" w:rsidR="00BA0BD8" w:rsidRDefault="00BA0BD8">
      <w:pPr>
        <w:rPr>
          <w:b/>
          <w:bCs/>
        </w:rPr>
      </w:pPr>
    </w:p>
    <w:p w14:paraId="6A74B40A" w14:textId="77777777" w:rsidR="00FD3E77" w:rsidRDefault="00FD3E77" w:rsidP="00FD3E77">
      <w:pPr>
        <w:jc w:val="center"/>
      </w:pPr>
      <w:r>
        <w:rPr>
          <w:noProof/>
        </w:rPr>
        <w:drawing>
          <wp:inline distT="0" distB="0" distL="0" distR="0" wp14:anchorId="12B32182" wp14:editId="7D194493">
            <wp:extent cx="1143000" cy="685800"/>
            <wp:effectExtent l="0" t="0" r="0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fpe_logo_signature_color_soli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4303" cy="69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BDD34" w14:textId="77777777" w:rsidR="00FD3E77" w:rsidRDefault="00FD3E77" w:rsidP="00FD3E77">
      <w:pPr>
        <w:jc w:val="center"/>
      </w:pPr>
    </w:p>
    <w:p w14:paraId="1FD1C7E5" w14:textId="77777777" w:rsidR="00FD3E77" w:rsidRDefault="00FD3E77" w:rsidP="00FD3E7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ard of Directors Meeting Minutes</w:t>
      </w:r>
    </w:p>
    <w:p w14:paraId="4DEE51EA" w14:textId="3F000E45" w:rsidR="00FD3E77" w:rsidRDefault="00FD3E77" w:rsidP="00FD3E7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ril 1</w:t>
      </w:r>
      <w:r w:rsidR="001F72E0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, 2021 – Virtual </w:t>
      </w:r>
    </w:p>
    <w:p w14:paraId="4AC960EA" w14:textId="77777777" w:rsidR="00FD3E77" w:rsidRDefault="00FD3E77" w:rsidP="00FD3E77">
      <w:pPr>
        <w:jc w:val="center"/>
      </w:pPr>
    </w:p>
    <w:p w14:paraId="2A97C1DB" w14:textId="15CDA4B9" w:rsidR="00FD3E77" w:rsidRDefault="00FD3E77" w:rsidP="00FD3E77">
      <w:r>
        <w:rPr>
          <w:b/>
          <w:bCs/>
        </w:rPr>
        <w:t xml:space="preserve">Attendees: </w:t>
      </w:r>
      <w:r>
        <w:t>Dan Arnold, Nicole Boston (CEO), John Campbell, Mike Crowley (Past-President), Jimmy Jonsson, Shaun Kelly, Amanda Kimball (Secretary/Treasurer), Bob Libby, Tony Militello,</w:t>
      </w:r>
      <w:r w:rsidR="00F12FF5">
        <w:t xml:space="preserve"> Armelle Muller,</w:t>
      </w:r>
      <w:r>
        <w:t xml:space="preserve"> Jack Poole (President), Shamim Rashid-Sumar, Beth Tubbs (President-Elect)</w:t>
      </w:r>
    </w:p>
    <w:p w14:paraId="1AF4C807" w14:textId="77777777" w:rsidR="00FD3E77" w:rsidRDefault="00FD3E77" w:rsidP="00FD3E77"/>
    <w:p w14:paraId="4B99B606" w14:textId="77777777" w:rsidR="00437B07" w:rsidRDefault="00FD3E77" w:rsidP="00FD3E77">
      <w:r>
        <w:rPr>
          <w:b/>
          <w:bCs/>
        </w:rPr>
        <w:t>Guests:</w:t>
      </w:r>
      <w:r w:rsidR="00437B07">
        <w:rPr>
          <w:b/>
          <w:bCs/>
        </w:rPr>
        <w:t xml:space="preserve"> </w:t>
      </w:r>
      <w:r w:rsidR="00437B07">
        <w:t>Maxine Katz</w:t>
      </w:r>
    </w:p>
    <w:p w14:paraId="07EF62E3" w14:textId="05B1625B" w:rsidR="00B125CE" w:rsidRDefault="00B125CE">
      <w:pPr>
        <w:rPr>
          <w:b/>
          <w:bCs/>
        </w:rPr>
      </w:pPr>
    </w:p>
    <w:p w14:paraId="0116DFE8" w14:textId="451CBF1B" w:rsidR="00B125CE" w:rsidRDefault="00823C86">
      <w:r>
        <w:t>The meeting</w:t>
      </w:r>
      <w:r w:rsidR="00B125CE">
        <w:t xml:space="preserve"> called to </w:t>
      </w:r>
      <w:r>
        <w:t xml:space="preserve">order </w:t>
      </w:r>
      <w:r w:rsidR="00B125CE">
        <w:t xml:space="preserve">at </w:t>
      </w:r>
      <w:r w:rsidR="001F72E0">
        <w:t>11</w:t>
      </w:r>
      <w:r w:rsidR="00B125CE">
        <w:t>:0</w:t>
      </w:r>
      <w:r w:rsidR="001F72E0">
        <w:t>3</w:t>
      </w:r>
      <w:r w:rsidR="00A64CCB">
        <w:t xml:space="preserve"> </w:t>
      </w:r>
      <w:r w:rsidR="00F12FF5">
        <w:t>am</w:t>
      </w:r>
      <w:r>
        <w:t xml:space="preserve"> EDT.</w:t>
      </w:r>
    </w:p>
    <w:p w14:paraId="181D62D8" w14:textId="3A65C785" w:rsidR="00B125CE" w:rsidRDefault="00B125CE"/>
    <w:p w14:paraId="75A90368" w14:textId="19013197" w:rsidR="004C4B19" w:rsidRDefault="00483D84" w:rsidP="004C4B19">
      <w:pPr>
        <w:pStyle w:val="ListParagraph"/>
        <w:numPr>
          <w:ilvl w:val="0"/>
          <w:numId w:val="1"/>
        </w:numPr>
      </w:pPr>
      <w:r>
        <w:t xml:space="preserve"> </w:t>
      </w:r>
      <w:r w:rsidR="005E78C2">
        <w:t>Crowley presented the nomination timeline</w:t>
      </w:r>
      <w:r w:rsidR="00A87EFE">
        <w:t xml:space="preserve"> f</w:t>
      </w:r>
      <w:r w:rsidR="006000D0">
        <w:t>o</w:t>
      </w:r>
      <w:r w:rsidR="00A87EFE">
        <w:t>r the 2021 cycle and the charge to the Nominating Committee from the Board of Directors</w:t>
      </w:r>
      <w:r w:rsidR="005E78C2">
        <w:t>.</w:t>
      </w:r>
    </w:p>
    <w:p w14:paraId="3D246130" w14:textId="3E12E35C" w:rsidR="00300E23" w:rsidRDefault="005E78C2" w:rsidP="004C4B19">
      <w:pPr>
        <w:pStyle w:val="ListParagraph"/>
      </w:pPr>
      <w:r>
        <w:t xml:space="preserve">  </w:t>
      </w:r>
    </w:p>
    <w:p w14:paraId="3185B52D" w14:textId="52CFE706" w:rsidR="00A50E18" w:rsidRDefault="00971AD9" w:rsidP="00A50E18">
      <w:pPr>
        <w:pStyle w:val="ListParagraph"/>
      </w:pPr>
      <w:r w:rsidRPr="002E410D">
        <w:rPr>
          <w:highlight w:val="yellow"/>
        </w:rPr>
        <w:t xml:space="preserve">A </w:t>
      </w:r>
      <w:r w:rsidR="00A50E18" w:rsidRPr="002E410D">
        <w:rPr>
          <w:highlight w:val="yellow"/>
        </w:rPr>
        <w:t xml:space="preserve">Motion was </w:t>
      </w:r>
      <w:r w:rsidR="000D7E5E" w:rsidRPr="002E410D">
        <w:rPr>
          <w:highlight w:val="yellow"/>
        </w:rPr>
        <w:t xml:space="preserve">made and seconded to </w:t>
      </w:r>
      <w:r w:rsidRPr="002E410D">
        <w:rPr>
          <w:highlight w:val="yellow"/>
        </w:rPr>
        <w:t xml:space="preserve">add the new items of eligibility from the revised </w:t>
      </w:r>
      <w:r w:rsidR="001145FD">
        <w:rPr>
          <w:highlight w:val="yellow"/>
        </w:rPr>
        <w:t>S</w:t>
      </w:r>
      <w:r w:rsidRPr="002E410D">
        <w:rPr>
          <w:highlight w:val="yellow"/>
        </w:rPr>
        <w:t xml:space="preserve">tanding </w:t>
      </w:r>
      <w:r w:rsidR="001145FD">
        <w:rPr>
          <w:highlight w:val="yellow"/>
        </w:rPr>
        <w:t>R</w:t>
      </w:r>
      <w:r w:rsidRPr="002E410D">
        <w:rPr>
          <w:highlight w:val="yellow"/>
        </w:rPr>
        <w:t xml:space="preserve">ules. </w:t>
      </w:r>
      <w:r w:rsidR="00412FF7" w:rsidRPr="002E410D">
        <w:rPr>
          <w:highlight w:val="yellow"/>
        </w:rPr>
        <w:t xml:space="preserve"> Motion Passed unanimously.</w:t>
      </w:r>
      <w:r w:rsidR="00412FF7">
        <w:t xml:space="preserve"> </w:t>
      </w:r>
    </w:p>
    <w:p w14:paraId="16A3031B" w14:textId="06BAEF3D" w:rsidR="003F3C89" w:rsidRDefault="003F3C89" w:rsidP="00A50E18">
      <w:pPr>
        <w:pStyle w:val="ListParagraph"/>
      </w:pPr>
    </w:p>
    <w:p w14:paraId="4DC96EC8" w14:textId="11B4CCEE" w:rsidR="003F3C89" w:rsidRDefault="003F3C89" w:rsidP="003F3C89">
      <w:pPr>
        <w:pStyle w:val="ListParagraph"/>
        <w:rPr>
          <w:color w:val="FF0000"/>
        </w:rPr>
      </w:pPr>
      <w:r w:rsidRPr="00AB60CC">
        <w:rPr>
          <w:color w:val="FF0000"/>
        </w:rPr>
        <w:t xml:space="preserve">Action Item: Roberts Rules of Order to the May 20 </w:t>
      </w:r>
      <w:r w:rsidR="002510C6">
        <w:rPr>
          <w:color w:val="FF0000"/>
        </w:rPr>
        <w:t xml:space="preserve">meeting </w:t>
      </w:r>
      <w:r w:rsidRPr="00AB60CC">
        <w:rPr>
          <w:color w:val="FF0000"/>
        </w:rPr>
        <w:t xml:space="preserve">agenda. </w:t>
      </w:r>
    </w:p>
    <w:p w14:paraId="4C78B520" w14:textId="77777777" w:rsidR="003F3C89" w:rsidRDefault="003F3C89" w:rsidP="00A50E18">
      <w:pPr>
        <w:pStyle w:val="ListParagraph"/>
      </w:pPr>
    </w:p>
    <w:p w14:paraId="64E91E92" w14:textId="724B9DE9" w:rsidR="00300E23" w:rsidRPr="000D2053" w:rsidRDefault="00765EEB" w:rsidP="003F3C89">
      <w:pPr>
        <w:pStyle w:val="ListParagraph"/>
        <w:rPr>
          <w:highlight w:val="yellow"/>
        </w:rPr>
      </w:pPr>
      <w:r w:rsidRPr="000D2053">
        <w:rPr>
          <w:highlight w:val="yellow"/>
        </w:rPr>
        <w:t>A Motion was made and seconded to have the following items</w:t>
      </w:r>
      <w:r w:rsidR="00592124">
        <w:rPr>
          <w:highlight w:val="yellow"/>
        </w:rPr>
        <w:t xml:space="preserve"> 1 through 9 and 1 through 8</w:t>
      </w:r>
      <w:r w:rsidRPr="000D2053">
        <w:rPr>
          <w:highlight w:val="yellow"/>
        </w:rPr>
        <w:t xml:space="preserve"> go forward to legal to be put in the Standing Rules</w:t>
      </w:r>
      <w:r w:rsidR="002510C6">
        <w:rPr>
          <w:highlight w:val="yellow"/>
        </w:rPr>
        <w:t>.  Mot</w:t>
      </w:r>
      <w:r w:rsidR="00F12FF5">
        <w:rPr>
          <w:highlight w:val="yellow"/>
        </w:rPr>
        <w:t>io</w:t>
      </w:r>
      <w:r w:rsidR="002510C6">
        <w:rPr>
          <w:highlight w:val="yellow"/>
        </w:rPr>
        <w:t xml:space="preserve">n passed unanimously. </w:t>
      </w:r>
    </w:p>
    <w:p w14:paraId="4958E014" w14:textId="77777777" w:rsidR="002C0FF4" w:rsidRPr="002C0FF4" w:rsidRDefault="002C0FF4" w:rsidP="002C0FF4">
      <w:pPr>
        <w:rPr>
          <w:color w:val="FF0000"/>
        </w:rPr>
      </w:pPr>
    </w:p>
    <w:p w14:paraId="6CC48C69" w14:textId="59F5E78F" w:rsidR="000D2053" w:rsidRPr="000D2053" w:rsidRDefault="000D2053" w:rsidP="002510C6">
      <w:pPr>
        <w:pStyle w:val="ListParagraph"/>
      </w:pPr>
      <w:r>
        <w:t>The meeting was adjourned at 12:30</w:t>
      </w:r>
      <w:r w:rsidR="00F12FF5">
        <w:t xml:space="preserve"> </w:t>
      </w:r>
      <w:r>
        <w:t xml:space="preserve">pm </w:t>
      </w:r>
      <w:r w:rsidR="002510C6">
        <w:t>EDT</w:t>
      </w:r>
      <w:r>
        <w:t xml:space="preserve">. </w:t>
      </w:r>
    </w:p>
    <w:sectPr w:rsidR="000D2053" w:rsidRPr="000D205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676E9" w14:textId="77777777" w:rsidR="00DE3B1A" w:rsidRDefault="00DE3B1A" w:rsidP="00FD3E77">
      <w:r>
        <w:separator/>
      </w:r>
    </w:p>
  </w:endnote>
  <w:endnote w:type="continuationSeparator" w:id="0">
    <w:p w14:paraId="520C9DD5" w14:textId="77777777" w:rsidR="00DE3B1A" w:rsidRDefault="00DE3B1A" w:rsidP="00FD3E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D36B8" w14:textId="77777777" w:rsidR="00FD3E77" w:rsidRDefault="00FD3E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C763E" w14:textId="77777777" w:rsidR="00FD3E77" w:rsidRDefault="00FD3E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7638D" w14:textId="77777777" w:rsidR="00FD3E77" w:rsidRDefault="00FD3E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5D100" w14:textId="77777777" w:rsidR="00DE3B1A" w:rsidRDefault="00DE3B1A" w:rsidP="00FD3E77">
      <w:r>
        <w:separator/>
      </w:r>
    </w:p>
  </w:footnote>
  <w:footnote w:type="continuationSeparator" w:id="0">
    <w:p w14:paraId="5AEAB44D" w14:textId="77777777" w:rsidR="00DE3B1A" w:rsidRDefault="00DE3B1A" w:rsidP="00FD3E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A2307" w14:textId="77777777" w:rsidR="00FD3E77" w:rsidRDefault="00FD3E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BE246" w14:textId="7405BC0D" w:rsidR="00FD3E77" w:rsidRDefault="00FD3E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0D8BE" w14:textId="77777777" w:rsidR="00FD3E77" w:rsidRDefault="00FD3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F2C80"/>
    <w:multiLevelType w:val="hybridMultilevel"/>
    <w:tmpl w:val="E556D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E5038C"/>
    <w:multiLevelType w:val="hybridMultilevel"/>
    <w:tmpl w:val="09E88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readOnly" w:enforcement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I0NzI0sDS3NDdW0lEKTi0uzszPAykwrQUA5s9L0ywAAAA="/>
  </w:docVars>
  <w:rsids>
    <w:rsidRoot w:val="00B125CE"/>
    <w:rsid w:val="000261A9"/>
    <w:rsid w:val="000623D6"/>
    <w:rsid w:val="00093BC5"/>
    <w:rsid w:val="000C7DED"/>
    <w:rsid w:val="000D2053"/>
    <w:rsid w:val="000D7E5E"/>
    <w:rsid w:val="00101F21"/>
    <w:rsid w:val="001145FD"/>
    <w:rsid w:val="001502B0"/>
    <w:rsid w:val="001717A0"/>
    <w:rsid w:val="001E58A2"/>
    <w:rsid w:val="001F72E0"/>
    <w:rsid w:val="002022B5"/>
    <w:rsid w:val="002135CF"/>
    <w:rsid w:val="00215702"/>
    <w:rsid w:val="00221E33"/>
    <w:rsid w:val="00231900"/>
    <w:rsid w:val="002510C6"/>
    <w:rsid w:val="002C0FF4"/>
    <w:rsid w:val="002E410D"/>
    <w:rsid w:val="002F27B0"/>
    <w:rsid w:val="00300E23"/>
    <w:rsid w:val="00307D99"/>
    <w:rsid w:val="00327A39"/>
    <w:rsid w:val="00384175"/>
    <w:rsid w:val="003A10FA"/>
    <w:rsid w:val="003F3C89"/>
    <w:rsid w:val="00412FF7"/>
    <w:rsid w:val="00427857"/>
    <w:rsid w:val="00437B07"/>
    <w:rsid w:val="004425F5"/>
    <w:rsid w:val="00457E99"/>
    <w:rsid w:val="00471550"/>
    <w:rsid w:val="00483D84"/>
    <w:rsid w:val="004B7F35"/>
    <w:rsid w:val="004C4B19"/>
    <w:rsid w:val="0059087D"/>
    <w:rsid w:val="00592124"/>
    <w:rsid w:val="00597186"/>
    <w:rsid w:val="005A08BF"/>
    <w:rsid w:val="005E78C2"/>
    <w:rsid w:val="005F7B4F"/>
    <w:rsid w:val="006000D0"/>
    <w:rsid w:val="006212F2"/>
    <w:rsid w:val="006A2C8B"/>
    <w:rsid w:val="006C6BEB"/>
    <w:rsid w:val="00701160"/>
    <w:rsid w:val="00710BA0"/>
    <w:rsid w:val="00736343"/>
    <w:rsid w:val="00765EEB"/>
    <w:rsid w:val="00787643"/>
    <w:rsid w:val="00795AC6"/>
    <w:rsid w:val="00801FBA"/>
    <w:rsid w:val="008151AB"/>
    <w:rsid w:val="0082310A"/>
    <w:rsid w:val="00823C86"/>
    <w:rsid w:val="008501C2"/>
    <w:rsid w:val="00866CA7"/>
    <w:rsid w:val="008740E3"/>
    <w:rsid w:val="008777C3"/>
    <w:rsid w:val="008D198C"/>
    <w:rsid w:val="008D4A76"/>
    <w:rsid w:val="00921E8F"/>
    <w:rsid w:val="00922A71"/>
    <w:rsid w:val="00924550"/>
    <w:rsid w:val="00971AD9"/>
    <w:rsid w:val="009B6851"/>
    <w:rsid w:val="009C6221"/>
    <w:rsid w:val="00A50E18"/>
    <w:rsid w:val="00A51DE6"/>
    <w:rsid w:val="00A64CCB"/>
    <w:rsid w:val="00A87EFE"/>
    <w:rsid w:val="00A9058B"/>
    <w:rsid w:val="00AB60CC"/>
    <w:rsid w:val="00AE5CCB"/>
    <w:rsid w:val="00B125CE"/>
    <w:rsid w:val="00B2167D"/>
    <w:rsid w:val="00B83FD9"/>
    <w:rsid w:val="00B93683"/>
    <w:rsid w:val="00BA0BD8"/>
    <w:rsid w:val="00C51FA8"/>
    <w:rsid w:val="00C5622F"/>
    <w:rsid w:val="00C62091"/>
    <w:rsid w:val="00C74E24"/>
    <w:rsid w:val="00C9218D"/>
    <w:rsid w:val="00D70DC4"/>
    <w:rsid w:val="00D86062"/>
    <w:rsid w:val="00DE3B1A"/>
    <w:rsid w:val="00DF5A57"/>
    <w:rsid w:val="00E520FF"/>
    <w:rsid w:val="00ED27B5"/>
    <w:rsid w:val="00F12FF5"/>
    <w:rsid w:val="00F13113"/>
    <w:rsid w:val="00F211BF"/>
    <w:rsid w:val="00FD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3D8E15E"/>
  <w15:chartTrackingRefBased/>
  <w15:docId w15:val="{0D2009F4-026A-4832-8E20-48B3EE9F5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5C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08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08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08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08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87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9087D"/>
  </w:style>
  <w:style w:type="character" w:styleId="Hyperlink">
    <w:name w:val="Hyperlink"/>
    <w:basedOn w:val="DefaultParagraphFont"/>
    <w:uiPriority w:val="99"/>
    <w:unhideWhenUsed/>
    <w:rsid w:val="00FD3E7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3E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E77"/>
  </w:style>
  <w:style w:type="paragraph" w:styleId="Footer">
    <w:name w:val="footer"/>
    <w:basedOn w:val="Normal"/>
    <w:link w:val="FooterChar"/>
    <w:uiPriority w:val="99"/>
    <w:unhideWhenUsed/>
    <w:rsid w:val="00FD3E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E77"/>
  </w:style>
  <w:style w:type="character" w:styleId="UnresolvedMention">
    <w:name w:val="Unresolved Mention"/>
    <w:basedOn w:val="DefaultParagraphFont"/>
    <w:uiPriority w:val="99"/>
    <w:semiHidden/>
    <w:unhideWhenUsed/>
    <w:rsid w:val="006212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794f405-173f-4095-bd6e-a0334f020ce7">J4YKQD2UZF6M-1164448980-622921</_dlc_DocId>
    <_dlc_DocIdUrl xmlns="f794f405-173f-4095-bd6e-a0334f020ce7">
      <Url>https://sfpefire.sharepoint.com/sites/Shared/_layouts/15/DocIdRedir.aspx?ID=J4YKQD2UZF6M-1164448980-622921</Url>
      <Description>J4YKQD2UZF6M-1164448980-62292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9DE083437BD42B78E2DA2B82AA89D" ma:contentTypeVersion="1237" ma:contentTypeDescription="Create a new document." ma:contentTypeScope="" ma:versionID="98a55221ddb07ed8927a6e14025a7911">
  <xsd:schema xmlns:xsd="http://www.w3.org/2001/XMLSchema" xmlns:xs="http://www.w3.org/2001/XMLSchema" xmlns:p="http://schemas.microsoft.com/office/2006/metadata/properties" xmlns:ns2="f794f405-173f-4095-bd6e-a0334f020ce7" xmlns:ns3="0107cbae-104b-43c0-8152-db440952dadf" targetNamespace="http://schemas.microsoft.com/office/2006/metadata/properties" ma:root="true" ma:fieldsID="45e7d4f5693f9df02aadff2fc868c42d" ns2:_="" ns3:_="">
    <xsd:import namespace="f794f405-173f-4095-bd6e-a0334f020ce7"/>
    <xsd:import namespace="0107cbae-104b-43c0-8152-db440952da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4f405-173f-4095-bd6e-a0334f020ce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7cbae-104b-43c0-8152-db440952d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31259C-C9B5-409F-8156-F517FCEB4887}">
  <ds:schemaRefs>
    <ds:schemaRef ds:uri="http://purl.org/dc/elements/1.1/"/>
    <ds:schemaRef ds:uri="f794f405-173f-4095-bd6e-a0334f020ce7"/>
    <ds:schemaRef ds:uri="http://www.w3.org/XML/1998/namespace"/>
    <ds:schemaRef ds:uri="0107cbae-104b-43c0-8152-db440952dadf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DA16E13-9C68-46EB-8999-A52B82B04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94f405-173f-4095-bd6e-a0334f020ce7"/>
    <ds:schemaRef ds:uri="0107cbae-104b-43c0-8152-db440952d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D5BEEF-F314-471B-8D72-0001213092D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AE00C43-38E2-48A8-8E8E-155808DBC0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ne Katz</dc:creator>
  <cp:keywords/>
  <dc:description/>
  <cp:lastModifiedBy>Maxine Katz</cp:lastModifiedBy>
  <cp:revision>4</cp:revision>
  <dcterms:created xsi:type="dcterms:W3CDTF">2021-07-19T19:10:00Z</dcterms:created>
  <dcterms:modified xsi:type="dcterms:W3CDTF">2021-11-04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9DE083437BD42B78E2DA2B82AA89D</vt:lpwstr>
  </property>
  <property fmtid="{D5CDD505-2E9C-101B-9397-08002B2CF9AE}" pid="3" name="_dlc_DocIdItemGuid">
    <vt:lpwstr>70956fe4-2297-488e-bf96-ed5d2a425fef</vt:lpwstr>
  </property>
</Properties>
</file>